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28EE" w14:textId="0F19A0A5" w:rsidR="008A0222" w:rsidRDefault="008A0222"/>
    <w:p w14:paraId="4FA6545F" w14:textId="7BAE8E6B" w:rsidR="008A677C" w:rsidRPr="008A677C" w:rsidRDefault="008A677C" w:rsidP="004A30F5">
      <w:pPr>
        <w:rPr>
          <w:rFonts w:asciiTheme="minorHAnsi" w:eastAsiaTheme="minorHAnsi" w:hAnsiTheme="minorHAnsi" w:cstheme="minorBidi"/>
          <w:b/>
          <w:bCs/>
          <w:color w:val="auto"/>
          <w:kern w:val="0"/>
          <w:szCs w:val="24"/>
        </w:rPr>
      </w:pPr>
      <w:r w:rsidRPr="008A677C">
        <w:rPr>
          <w:rFonts w:asciiTheme="minorHAnsi" w:eastAsiaTheme="minorHAnsi" w:hAnsiTheme="minorHAnsi" w:cstheme="minorBidi"/>
          <w:b/>
          <w:bCs/>
          <w:color w:val="auto"/>
          <w:kern w:val="0"/>
          <w:szCs w:val="24"/>
        </w:rPr>
        <w:t>Nomination Form</w:t>
      </w:r>
    </w:p>
    <w:p w14:paraId="3AFF8DD7" w14:textId="77777777" w:rsidR="008A677C" w:rsidRPr="008A677C" w:rsidRDefault="008A677C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</w:p>
    <w:p w14:paraId="4BDBB2D0" w14:textId="43380206" w:rsidR="00150705" w:rsidRDefault="008A677C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  <w:r w:rsidRPr="008A677C">
        <w:rPr>
          <w:rFonts w:asciiTheme="minorHAnsi" w:eastAsiaTheme="minorHAnsi" w:hAnsiTheme="minorHAnsi" w:cstheme="minorBidi"/>
          <w:color w:val="auto"/>
          <w:kern w:val="0"/>
          <w:szCs w:val="24"/>
        </w:rPr>
        <w:t>Nominations are called</w:t>
      </w:r>
      <w:r w:rsidR="00A55690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202</w:t>
      </w:r>
      <w:r w:rsidR="00A128F5">
        <w:rPr>
          <w:rFonts w:asciiTheme="minorHAnsi" w:eastAsiaTheme="minorHAnsi" w:hAnsiTheme="minorHAnsi" w:cstheme="minorBidi"/>
          <w:color w:val="auto"/>
          <w:kern w:val="0"/>
          <w:szCs w:val="24"/>
        </w:rPr>
        <w:t>3</w:t>
      </w:r>
      <w:r w:rsidR="00A55690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Committee Members for </w:t>
      </w:r>
      <w:r w:rsidRPr="008A677C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Association Australian Teachers of the Deaf</w:t>
      </w:r>
      <w:r w:rsidR="00B32E56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South Australia</w:t>
      </w:r>
      <w:r w:rsidR="00840FA9">
        <w:rPr>
          <w:rFonts w:asciiTheme="minorHAnsi" w:eastAsiaTheme="minorHAnsi" w:hAnsiTheme="minorHAnsi" w:cstheme="minorBidi"/>
          <w:color w:val="auto"/>
          <w:kern w:val="0"/>
          <w:szCs w:val="24"/>
        </w:rPr>
        <w:t>.</w:t>
      </w:r>
    </w:p>
    <w:p w14:paraId="30306D8A" w14:textId="4842BC20" w:rsidR="00A128F5" w:rsidRPr="00FD20C0" w:rsidRDefault="00C66F9C" w:rsidP="008A677C">
      <w:pPr>
        <w:pStyle w:val="ListParagraph"/>
        <w:numPr>
          <w:ilvl w:val="0"/>
          <w:numId w:val="2"/>
        </w:numPr>
        <w:rPr>
          <w:szCs w:val="24"/>
        </w:rPr>
      </w:pPr>
      <w:r w:rsidRPr="00930FB8">
        <w:rPr>
          <w:szCs w:val="24"/>
        </w:rPr>
        <w:t>All Committee members shall be full members of the Branch</w:t>
      </w:r>
      <w:r w:rsidR="006F6387" w:rsidRPr="00930FB8">
        <w:rPr>
          <w:szCs w:val="24"/>
        </w:rPr>
        <w:t xml:space="preserve"> and current financial members</w:t>
      </w:r>
      <w:r w:rsidR="00930FB8" w:rsidRPr="00930FB8">
        <w:rPr>
          <w:szCs w:val="24"/>
        </w:rPr>
        <w:t>.</w:t>
      </w:r>
    </w:p>
    <w:p w14:paraId="2BF8B93A" w14:textId="5FDF1D54" w:rsidR="00930FB8" w:rsidRPr="00912721" w:rsidRDefault="00575997" w:rsidP="00912721">
      <w:pPr>
        <w:pStyle w:val="ListParagraph"/>
        <w:numPr>
          <w:ilvl w:val="0"/>
          <w:numId w:val="2"/>
        </w:numPr>
        <w:rPr>
          <w:szCs w:val="24"/>
        </w:rPr>
      </w:pPr>
      <w:r w:rsidRPr="00930FB8">
        <w:rPr>
          <w:szCs w:val="24"/>
        </w:rPr>
        <w:t xml:space="preserve">All appointments are for a 2 </w:t>
      </w:r>
      <w:r w:rsidR="00A807B1" w:rsidRPr="00930FB8">
        <w:rPr>
          <w:szCs w:val="24"/>
        </w:rPr>
        <w:t>year</w:t>
      </w:r>
      <w:r w:rsidRPr="00930FB8">
        <w:rPr>
          <w:szCs w:val="24"/>
        </w:rPr>
        <w:t xml:space="preserve"> term. </w:t>
      </w:r>
      <w:r w:rsidR="00A807B1" w:rsidRPr="00930FB8">
        <w:rPr>
          <w:szCs w:val="24"/>
        </w:rPr>
        <w:t xml:space="preserve">A total of 9 people are need to for the committee </w:t>
      </w:r>
      <w:r w:rsidR="002D2F31">
        <w:rPr>
          <w:szCs w:val="24"/>
        </w:rPr>
        <w:t>comprising:</w:t>
      </w:r>
    </w:p>
    <w:p w14:paraId="7E535FC9" w14:textId="5C2CB53F" w:rsidR="00930FB8" w:rsidRDefault="002D2F31" w:rsidP="00930FB8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 xml:space="preserve">1 </w:t>
      </w:r>
      <w:r w:rsidR="00A807B1" w:rsidRPr="00930FB8">
        <w:rPr>
          <w:szCs w:val="24"/>
        </w:rPr>
        <w:t xml:space="preserve">country </w:t>
      </w:r>
      <w:r>
        <w:rPr>
          <w:szCs w:val="24"/>
        </w:rPr>
        <w:t>rep</w:t>
      </w:r>
    </w:p>
    <w:p w14:paraId="3AF3D9FD" w14:textId="6C17E025" w:rsidR="00D9300D" w:rsidRDefault="002D2F31" w:rsidP="00930FB8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1</w:t>
      </w:r>
      <w:r w:rsidR="00A128F5" w:rsidRPr="00930FB8">
        <w:rPr>
          <w:szCs w:val="24"/>
        </w:rPr>
        <w:t xml:space="preserve"> Deaf </w:t>
      </w:r>
      <w:r w:rsidR="009865EF" w:rsidRPr="00930FB8">
        <w:rPr>
          <w:szCs w:val="24"/>
        </w:rPr>
        <w:t>TOD</w:t>
      </w:r>
      <w:r>
        <w:rPr>
          <w:szCs w:val="24"/>
        </w:rPr>
        <w:t xml:space="preserve"> rep</w:t>
      </w:r>
      <w:r w:rsidR="009865EF" w:rsidRPr="00930FB8">
        <w:rPr>
          <w:szCs w:val="24"/>
        </w:rPr>
        <w:t xml:space="preserve"> </w:t>
      </w:r>
    </w:p>
    <w:p w14:paraId="7BD2EEF8" w14:textId="4BF7207D" w:rsidR="00930FB8" w:rsidRDefault="002D2F31" w:rsidP="00930FB8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 xml:space="preserve">1 </w:t>
      </w:r>
      <w:r w:rsidR="00912721">
        <w:rPr>
          <w:szCs w:val="24"/>
        </w:rPr>
        <w:t xml:space="preserve">Private / non government </w:t>
      </w:r>
      <w:r>
        <w:rPr>
          <w:szCs w:val="24"/>
        </w:rPr>
        <w:t>rep</w:t>
      </w:r>
    </w:p>
    <w:p w14:paraId="11224E05" w14:textId="249EF1A9" w:rsidR="002D2F31" w:rsidRDefault="002D2F31" w:rsidP="00930FB8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6 general positions</w:t>
      </w:r>
    </w:p>
    <w:p w14:paraId="32FD4998" w14:textId="77777777" w:rsidR="00B8319E" w:rsidRDefault="00B8319E" w:rsidP="00D83061">
      <w:pPr>
        <w:pStyle w:val="ListParagraph"/>
        <w:rPr>
          <w:szCs w:val="24"/>
        </w:rPr>
      </w:pPr>
    </w:p>
    <w:p w14:paraId="00A9B73E" w14:textId="3436BCFF" w:rsidR="00D83061" w:rsidRDefault="001F5CE5" w:rsidP="00D83061">
      <w:pPr>
        <w:pStyle w:val="ListParagraph"/>
        <w:rPr>
          <w:szCs w:val="24"/>
        </w:rPr>
      </w:pPr>
      <w:r>
        <w:rPr>
          <w:szCs w:val="24"/>
        </w:rPr>
        <w:t xml:space="preserve">(The specific positions will be allocated first </w:t>
      </w:r>
      <w:r w:rsidR="00B8319E">
        <w:rPr>
          <w:szCs w:val="24"/>
        </w:rPr>
        <w:t>and all other positions will be allocated on the punt of the ballot).</w:t>
      </w:r>
    </w:p>
    <w:p w14:paraId="71F06E8D" w14:textId="77777777" w:rsidR="00912721" w:rsidRDefault="00912721" w:rsidP="00912721">
      <w:pPr>
        <w:pStyle w:val="ListParagraph"/>
        <w:ind w:left="1440"/>
        <w:rPr>
          <w:szCs w:val="24"/>
        </w:rPr>
      </w:pPr>
    </w:p>
    <w:p w14:paraId="74B200D2" w14:textId="657B2FE6" w:rsidR="00150705" w:rsidRDefault="00912721" w:rsidP="003C32EB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>There are 9 vacancies for 2023. The first 5 people elected will have a 2 year term, the remaining 4 will have a 1 year term.</w:t>
      </w:r>
    </w:p>
    <w:p w14:paraId="41E971E2" w14:textId="77777777" w:rsidR="00912721" w:rsidRPr="00912721" w:rsidRDefault="00912721" w:rsidP="00912721">
      <w:pPr>
        <w:pStyle w:val="ListParagraph"/>
        <w:rPr>
          <w:szCs w:val="24"/>
        </w:rPr>
      </w:pPr>
    </w:p>
    <w:p w14:paraId="1C46DDA1" w14:textId="047C32AB" w:rsidR="00150705" w:rsidRDefault="003C32EB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  <w:r w:rsidRPr="003C32EB">
        <w:rPr>
          <w:rFonts w:asciiTheme="minorHAnsi" w:eastAsiaTheme="minorHAnsi" w:hAnsiTheme="minorHAnsi" w:cstheme="minorBidi"/>
          <w:color w:val="auto"/>
          <w:kern w:val="0"/>
          <w:szCs w:val="24"/>
        </w:rPr>
        <w:t>I would encourage</w:t>
      </w:r>
      <w:r w:rsidR="00D54CE7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any full member </w:t>
      </w:r>
      <w:r w:rsidRPr="003C32EB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thinking about joining the committee to give it serious consideration. </w:t>
      </w:r>
    </w:p>
    <w:p w14:paraId="35EAD9D5" w14:textId="77777777" w:rsidR="00FD20C0" w:rsidRDefault="00D66661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  <w:r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Please return the form to Claire LOADES, President AATDSA by </w:t>
      </w:r>
      <w:r w:rsidR="004C3B86">
        <w:rPr>
          <w:rFonts w:asciiTheme="minorHAnsi" w:eastAsiaTheme="minorHAnsi" w:hAnsiTheme="minorHAnsi" w:cstheme="minorBidi"/>
          <w:color w:val="auto"/>
          <w:kern w:val="0"/>
          <w:szCs w:val="24"/>
        </w:rPr>
        <w:t>Friday 3</w:t>
      </w:r>
      <w:r w:rsidR="004C3B86" w:rsidRPr="004C3B86">
        <w:rPr>
          <w:rFonts w:asciiTheme="minorHAnsi" w:eastAsiaTheme="minorHAnsi" w:hAnsiTheme="minorHAnsi" w:cstheme="minorBidi"/>
          <w:color w:val="auto"/>
          <w:kern w:val="0"/>
          <w:szCs w:val="24"/>
          <w:vertAlign w:val="superscript"/>
        </w:rPr>
        <w:t>rd</w:t>
      </w:r>
      <w:r w:rsidR="004C3B86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March.</w:t>
      </w:r>
      <w:r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</w:t>
      </w:r>
      <w:r w:rsidR="00213929">
        <w:rPr>
          <w:rFonts w:asciiTheme="minorHAnsi" w:eastAsiaTheme="minorHAnsi" w:hAnsiTheme="minorHAnsi" w:cstheme="minorBidi"/>
          <w:color w:val="auto"/>
          <w:kern w:val="0"/>
          <w:szCs w:val="24"/>
        </w:rPr>
        <w:t>The submission of the form assumes that people are willing to be in the committee.</w:t>
      </w:r>
      <w:r w:rsidR="005D6268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</w:t>
      </w:r>
    </w:p>
    <w:p w14:paraId="485E3808" w14:textId="5C8E32F8" w:rsidR="00D955EC" w:rsidRDefault="005D6268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  <w:r>
        <w:rPr>
          <w:rFonts w:asciiTheme="minorHAnsi" w:eastAsiaTheme="minorHAnsi" w:hAnsiTheme="minorHAnsi" w:cstheme="minorBidi"/>
          <w:color w:val="auto"/>
          <w:kern w:val="0"/>
          <w:szCs w:val="24"/>
        </w:rPr>
        <w:t>Electronic polling of all</w:t>
      </w:r>
      <w:r w:rsidR="00E042B0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2023 financial</w:t>
      </w:r>
      <w:r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members will take place </w:t>
      </w:r>
      <w:r w:rsidR="00FD20C0">
        <w:rPr>
          <w:rFonts w:asciiTheme="minorHAnsi" w:eastAsiaTheme="minorHAnsi" w:hAnsiTheme="minorHAnsi" w:cstheme="minorBidi"/>
          <w:color w:val="auto"/>
          <w:kern w:val="0"/>
          <w:szCs w:val="24"/>
        </w:rPr>
        <w:t>from 8 to 13 March, 2023.</w:t>
      </w:r>
    </w:p>
    <w:p w14:paraId="3BC22C89" w14:textId="77777777" w:rsidR="00213929" w:rsidRPr="008A677C" w:rsidRDefault="00213929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</w:p>
    <w:p w14:paraId="751C0501" w14:textId="2FEC7620" w:rsidR="008A677C" w:rsidRPr="008A677C" w:rsidRDefault="008A677C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 w:val="22"/>
        </w:rPr>
      </w:pPr>
      <w:r w:rsidRPr="008A677C">
        <w:rPr>
          <w:rFonts w:asciiTheme="minorHAnsi" w:eastAsiaTheme="minorHAnsi" w:hAnsiTheme="minorHAnsi" w:cstheme="minorBidi"/>
          <w:color w:val="auto"/>
          <w:kern w:val="0"/>
          <w:sz w:val="22"/>
        </w:rPr>
        <w:t>I</w:t>
      </w:r>
      <w:r w:rsidR="00922312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____________________________________</w:t>
      </w:r>
      <w:r w:rsidR="00984BE8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</w:t>
      </w:r>
      <w:r w:rsidR="00D54CE7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 </w:t>
      </w:r>
      <w:r w:rsidRPr="008A677C">
        <w:rPr>
          <w:rFonts w:asciiTheme="minorHAnsi" w:eastAsiaTheme="minorHAnsi" w:hAnsiTheme="minorHAnsi" w:cstheme="minorBidi"/>
          <w:color w:val="auto"/>
          <w:kern w:val="0"/>
          <w:sz w:val="22"/>
        </w:rPr>
        <w:t>nominate</w:t>
      </w:r>
      <w:r w:rsidR="00922312">
        <w:rPr>
          <w:rFonts w:asciiTheme="minorHAnsi" w:eastAsiaTheme="minorHAnsi" w:hAnsiTheme="minorHAnsi" w:cstheme="minorBidi"/>
          <w:color w:val="auto"/>
          <w:kern w:val="0"/>
          <w:sz w:val="22"/>
        </w:rPr>
        <w:t>___________________________</w:t>
      </w:r>
      <w:r w:rsidR="00D54CE7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 </w:t>
      </w:r>
      <w:r w:rsidRPr="008A677C">
        <w:rPr>
          <w:rFonts w:asciiTheme="minorHAnsi" w:eastAsiaTheme="minorHAnsi" w:hAnsiTheme="minorHAnsi" w:cstheme="minorBidi"/>
          <w:color w:val="auto"/>
          <w:kern w:val="0"/>
          <w:sz w:val="22"/>
        </w:rPr>
        <w:t>for the position of</w:t>
      </w:r>
      <w:r w:rsidR="00B32E56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member of the 202</w:t>
      </w:r>
      <w:r w:rsidR="002B6E0B">
        <w:rPr>
          <w:rFonts w:asciiTheme="minorHAnsi" w:eastAsiaTheme="minorHAnsi" w:hAnsiTheme="minorHAnsi" w:cstheme="minorBidi"/>
          <w:color w:val="auto"/>
          <w:kern w:val="0"/>
          <w:sz w:val="22"/>
        </w:rPr>
        <w:t>3</w:t>
      </w:r>
      <w:r w:rsidR="00B32E56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AATDSA </w:t>
      </w:r>
      <w:r w:rsidR="001953FE">
        <w:rPr>
          <w:rFonts w:asciiTheme="minorHAnsi" w:eastAsiaTheme="minorHAnsi" w:hAnsiTheme="minorHAnsi" w:cstheme="minorBidi"/>
          <w:color w:val="auto"/>
          <w:kern w:val="0"/>
          <w:sz w:val="22"/>
        </w:rPr>
        <w:t>committee</w:t>
      </w:r>
      <w:r w:rsidR="00984BE8">
        <w:rPr>
          <w:rFonts w:asciiTheme="minorHAnsi" w:eastAsiaTheme="minorHAnsi" w:hAnsiTheme="minorHAnsi" w:cstheme="minorBidi"/>
          <w:color w:val="auto"/>
          <w:kern w:val="0"/>
          <w:sz w:val="22"/>
        </w:rPr>
        <w:t>.</w:t>
      </w:r>
    </w:p>
    <w:p w14:paraId="3ED9D776" w14:textId="747B0E9C" w:rsidR="008A677C" w:rsidRPr="008A677C" w:rsidRDefault="008A677C" w:rsidP="008A677C">
      <w:pPr>
        <w:spacing w:after="160" w:line="259" w:lineRule="auto"/>
        <w:rPr>
          <w:rFonts w:asciiTheme="minorHAnsi" w:eastAsiaTheme="minorHAnsi" w:hAnsiTheme="minorHAnsi" w:cstheme="minorBidi"/>
          <w:color w:val="auto"/>
          <w:kern w:val="0"/>
          <w:szCs w:val="24"/>
        </w:rPr>
      </w:pPr>
      <w:r w:rsidRPr="008A677C">
        <w:rPr>
          <w:rFonts w:asciiTheme="minorHAnsi" w:eastAsiaTheme="minorHAnsi" w:hAnsiTheme="minorHAnsi" w:cstheme="minorBidi"/>
          <w:color w:val="auto"/>
          <w:kern w:val="0"/>
          <w:sz w:val="22"/>
        </w:rPr>
        <w:t>I ___________________________</w:t>
      </w:r>
      <w:r w:rsidR="00CD6B61">
        <w:rPr>
          <w:rFonts w:asciiTheme="minorHAnsi" w:eastAsiaTheme="minorHAnsi" w:hAnsiTheme="minorHAnsi" w:cstheme="minorBidi"/>
          <w:color w:val="auto"/>
          <w:kern w:val="0"/>
          <w:sz w:val="22"/>
        </w:rPr>
        <w:t>_________________________</w:t>
      </w:r>
      <w:r w:rsidRPr="008A677C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  </w:t>
      </w:r>
      <w:r w:rsidR="00B32E56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am a current financial member and </w:t>
      </w:r>
      <w:r w:rsidRPr="008A677C">
        <w:rPr>
          <w:rFonts w:asciiTheme="minorHAnsi" w:eastAsiaTheme="minorHAnsi" w:hAnsiTheme="minorHAnsi" w:cstheme="minorBidi"/>
          <w:color w:val="auto"/>
          <w:kern w:val="0"/>
          <w:sz w:val="22"/>
        </w:rPr>
        <w:t>accept the nomination for the position</w:t>
      </w:r>
      <w:r w:rsidR="003A708F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. </w:t>
      </w:r>
      <w:r w:rsidR="00D83061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I am representing </w:t>
      </w:r>
      <w:r w:rsidR="005D2321">
        <w:rPr>
          <w:rFonts w:asciiTheme="minorHAnsi" w:eastAsiaTheme="minorHAnsi" w:hAnsiTheme="minorHAnsi" w:cstheme="minorBidi"/>
          <w:color w:val="auto"/>
          <w:kern w:val="0"/>
          <w:sz w:val="22"/>
        </w:rPr>
        <w:t>_____________________________</w:t>
      </w:r>
      <w:r w:rsidR="00D83061">
        <w:rPr>
          <w:rFonts w:asciiTheme="minorHAnsi" w:eastAsiaTheme="minorHAnsi" w:hAnsiTheme="minorHAnsi" w:cstheme="minorBidi"/>
          <w:color w:val="auto"/>
          <w:kern w:val="0"/>
          <w:sz w:val="22"/>
        </w:rPr>
        <w:t xml:space="preserve"> group.</w:t>
      </w:r>
    </w:p>
    <w:p w14:paraId="462B9026" w14:textId="3899C0B5" w:rsidR="008A677C" w:rsidRPr="008A677C" w:rsidRDefault="008A677C" w:rsidP="008A677C">
      <w:pPr>
        <w:spacing w:after="160" w:line="259" w:lineRule="auto"/>
        <w:rPr>
          <w:rFonts w:asciiTheme="minorHAnsi" w:eastAsiaTheme="minorHAnsi" w:hAnsiTheme="minorHAnsi" w:cstheme="minorBidi"/>
          <w:b/>
          <w:bCs/>
          <w:color w:val="auto"/>
          <w:kern w:val="0"/>
          <w:szCs w:val="24"/>
        </w:rPr>
      </w:pPr>
      <w:r w:rsidRPr="008A677C">
        <w:rPr>
          <w:rFonts w:asciiTheme="minorHAnsi" w:eastAsiaTheme="minorHAnsi" w:hAnsiTheme="minorHAnsi" w:cstheme="minorBidi"/>
          <w:color w:val="auto"/>
          <w:kern w:val="0"/>
          <w:szCs w:val="24"/>
        </w:rPr>
        <w:t>Please email to</w:t>
      </w:r>
      <w:r w:rsidR="001953FE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president@aatdsa.org.au</w:t>
      </w:r>
      <w:r w:rsidRPr="008A677C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 </w:t>
      </w:r>
      <w:r w:rsidR="001953FE">
        <w:rPr>
          <w:rFonts w:asciiTheme="minorHAnsi" w:eastAsiaTheme="minorHAnsi" w:hAnsiTheme="minorHAnsi" w:cstheme="minorBidi"/>
          <w:color w:val="auto"/>
          <w:kern w:val="0"/>
          <w:szCs w:val="24"/>
        </w:rPr>
        <w:t xml:space="preserve">by </w:t>
      </w:r>
      <w:r w:rsidR="002F152A">
        <w:rPr>
          <w:rFonts w:asciiTheme="minorHAnsi" w:eastAsiaTheme="minorHAnsi" w:hAnsiTheme="minorHAnsi" w:cstheme="minorBidi"/>
          <w:b/>
          <w:bCs/>
          <w:color w:val="auto"/>
          <w:kern w:val="0"/>
          <w:szCs w:val="24"/>
        </w:rPr>
        <w:t xml:space="preserve">FRIDAY </w:t>
      </w:r>
      <w:r w:rsidR="004C3B86">
        <w:rPr>
          <w:rFonts w:asciiTheme="minorHAnsi" w:eastAsiaTheme="minorHAnsi" w:hAnsiTheme="minorHAnsi" w:cstheme="minorBidi"/>
          <w:b/>
          <w:bCs/>
          <w:color w:val="auto"/>
          <w:kern w:val="0"/>
          <w:szCs w:val="24"/>
        </w:rPr>
        <w:t>3rd</w:t>
      </w:r>
      <w:r w:rsidR="00A56871">
        <w:rPr>
          <w:rFonts w:asciiTheme="minorHAnsi" w:eastAsiaTheme="minorHAnsi" w:hAnsiTheme="minorHAnsi" w:cstheme="minorBidi"/>
          <w:b/>
          <w:bCs/>
          <w:color w:val="auto"/>
          <w:kern w:val="0"/>
          <w:szCs w:val="24"/>
        </w:rPr>
        <w:t xml:space="preserve"> March, 2022</w:t>
      </w:r>
    </w:p>
    <w:p w14:paraId="5EF72261" w14:textId="1045EA2F" w:rsidR="008A0222" w:rsidRDefault="008A0222"/>
    <w:p w14:paraId="664E8025" w14:textId="339E769B" w:rsidR="008A0222" w:rsidRDefault="007A6ADF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8E062D3" wp14:editId="57E37F61">
                <wp:simplePos x="0" y="0"/>
                <wp:positionH relativeFrom="column">
                  <wp:posOffset>-51435</wp:posOffset>
                </wp:positionH>
                <wp:positionV relativeFrom="paragraph">
                  <wp:posOffset>-108585</wp:posOffset>
                </wp:positionV>
                <wp:extent cx="945295" cy="718200"/>
                <wp:effectExtent l="12700" t="38100" r="0" b="4381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45295" cy="71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274EB6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-4.75pt;margin-top:-9.25pt;width:75.85pt;height:57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">
                <v:imagedata r:id="rId9" o:title=""/>
              </v:shape>
            </w:pict>
          </mc:Fallback>
        </mc:AlternateContent>
      </w:r>
    </w:p>
    <w:sectPr w:rsidR="008A0222" w:rsidSect="00910190">
      <w:headerReference w:type="default" r:id="rId10"/>
      <w:headerReference w:type="first" r:id="rId11"/>
      <w:footerReference w:type="first" r:id="rId12"/>
      <w:pgSz w:w="11906" w:h="16838" w:code="9"/>
      <w:pgMar w:top="1134" w:right="1134" w:bottom="1134" w:left="1134" w:header="709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98AD0" w14:textId="77777777" w:rsidR="00973845" w:rsidRDefault="00973845" w:rsidP="004762FB">
      <w:pPr>
        <w:spacing w:after="0" w:line="240" w:lineRule="auto"/>
      </w:pPr>
      <w:r>
        <w:separator/>
      </w:r>
    </w:p>
  </w:endnote>
  <w:endnote w:type="continuationSeparator" w:id="0">
    <w:p w14:paraId="332A6B3F" w14:textId="77777777" w:rsidR="00973845" w:rsidRDefault="00973845" w:rsidP="004762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STIX Two Math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3A366" w14:textId="6297EA05" w:rsidR="00910190" w:rsidRPr="00910190" w:rsidRDefault="00910190" w:rsidP="00910190">
    <w:pPr>
      <w:pStyle w:val="Footer"/>
      <w:rPr>
        <w:sz w:val="10"/>
        <w:szCs w:val="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933BA9" wp14:editId="29539600">
              <wp:simplePos x="0" y="0"/>
              <wp:positionH relativeFrom="column">
                <wp:posOffset>-729615</wp:posOffset>
              </wp:positionH>
              <wp:positionV relativeFrom="paragraph">
                <wp:posOffset>-1905</wp:posOffset>
              </wp:positionV>
              <wp:extent cx="7562850" cy="1778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2850" cy="1778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00008B"/>
                          </a:gs>
                          <a:gs pos="50000">
                            <a:srgbClr val="FF0000"/>
                          </a:gs>
                          <a:gs pos="100000">
                            <a:srgbClr val="FFA300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C679BF" id="Rectangle 4" o:spid="_x0000_s1026" style="position:absolute;margin-left:-57.45pt;margin-top:-.15pt;width:595.5pt;height:1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" fillcolor="#00008b" stroked="f" strokeweight="1pt">
              <v:fill color2="#ffa300" rotate="t" angle="90" colors="0 #00008b;.5 red;1 #ffa300" focus="100%" type="gradient"/>
            </v:rect>
          </w:pict>
        </mc:Fallback>
      </mc:AlternateConten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3209"/>
      <w:gridCol w:w="3210"/>
    </w:tblGrid>
    <w:tr w:rsidR="00910190" w14:paraId="44B70B11" w14:textId="77777777" w:rsidTr="00910190">
      <w:tc>
        <w:tcPr>
          <w:tcW w:w="3209" w:type="dxa"/>
        </w:tcPr>
        <w:p w14:paraId="1523FC9A" w14:textId="77777777" w:rsidR="00910190" w:rsidRPr="00910190" w:rsidRDefault="00910190" w:rsidP="00910190">
          <w:pPr>
            <w:pStyle w:val="Footer"/>
            <w:rPr>
              <w:sz w:val="20"/>
              <w:szCs w:val="18"/>
            </w:rPr>
          </w:pPr>
          <w:r w:rsidRPr="00910190">
            <w:rPr>
              <w:sz w:val="20"/>
              <w:szCs w:val="18"/>
            </w:rPr>
            <w:t>AATD (SA) Inc.</w:t>
          </w:r>
        </w:p>
        <w:p w14:paraId="56A33A1B" w14:textId="209E603C" w:rsidR="00910190" w:rsidRDefault="00910190" w:rsidP="00910190">
          <w:pPr>
            <w:pStyle w:val="Footer"/>
          </w:pPr>
          <w:r w:rsidRPr="00910190">
            <w:rPr>
              <w:sz w:val="20"/>
              <w:szCs w:val="18"/>
            </w:rPr>
            <w:t>2 Hay Street, Klemzig 5087</w:t>
          </w:r>
        </w:p>
      </w:tc>
      <w:tc>
        <w:tcPr>
          <w:tcW w:w="3209" w:type="dxa"/>
          <w:vAlign w:val="bottom"/>
        </w:tcPr>
        <w:p w14:paraId="4EF8F194" w14:textId="1998C8A0" w:rsidR="00910190" w:rsidRPr="00910190" w:rsidRDefault="00910190" w:rsidP="00910190">
          <w:pPr>
            <w:pStyle w:val="Footer"/>
            <w:jc w:val="center"/>
            <w:rPr>
              <w:sz w:val="20"/>
              <w:szCs w:val="18"/>
            </w:rPr>
          </w:pPr>
          <w:r w:rsidRPr="00910190">
            <w:rPr>
              <w:sz w:val="32"/>
              <w:szCs w:val="28"/>
            </w:rPr>
            <w:t>www.aatdsa.org.au</w:t>
          </w:r>
        </w:p>
      </w:tc>
      <w:tc>
        <w:tcPr>
          <w:tcW w:w="3210" w:type="dxa"/>
          <w:vAlign w:val="bottom"/>
        </w:tcPr>
        <w:p w14:paraId="45EF5D0D" w14:textId="70B56675" w:rsidR="00910190" w:rsidRDefault="00910190" w:rsidP="00910190">
          <w:pPr>
            <w:pStyle w:val="Footer"/>
            <w:jc w:val="right"/>
            <w:rPr>
              <w:sz w:val="20"/>
              <w:szCs w:val="18"/>
            </w:rPr>
          </w:pPr>
          <w:r>
            <w:rPr>
              <w:sz w:val="20"/>
              <w:szCs w:val="18"/>
            </w:rPr>
            <w:t>Email</w:t>
          </w:r>
        </w:p>
        <w:p w14:paraId="3F589774" w14:textId="53A39747" w:rsidR="00910190" w:rsidRPr="00910190" w:rsidRDefault="00910190" w:rsidP="00910190">
          <w:pPr>
            <w:pStyle w:val="Footer"/>
            <w:jc w:val="right"/>
            <w:rPr>
              <w:sz w:val="20"/>
              <w:szCs w:val="18"/>
            </w:rPr>
          </w:pPr>
          <w:r w:rsidRPr="00910190">
            <w:rPr>
              <w:sz w:val="20"/>
              <w:szCs w:val="18"/>
            </w:rPr>
            <w:t>president@aatdsa.org.au</w:t>
          </w:r>
        </w:p>
      </w:tc>
    </w:tr>
  </w:tbl>
  <w:p w14:paraId="2418FEB0" w14:textId="2FEFC274" w:rsidR="001A03F7" w:rsidRPr="00910190" w:rsidRDefault="001A03F7" w:rsidP="00910190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8A1FE" w14:textId="77777777" w:rsidR="00973845" w:rsidRDefault="00973845" w:rsidP="004762FB">
      <w:pPr>
        <w:spacing w:after="0" w:line="240" w:lineRule="auto"/>
      </w:pPr>
      <w:r>
        <w:separator/>
      </w:r>
    </w:p>
  </w:footnote>
  <w:footnote w:type="continuationSeparator" w:id="0">
    <w:p w14:paraId="205352E2" w14:textId="77777777" w:rsidR="00973845" w:rsidRDefault="00973845" w:rsidP="004762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BC711" w14:textId="7A389B74" w:rsidR="004762FB" w:rsidRDefault="0091019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16A81C" wp14:editId="3A113C87">
              <wp:simplePos x="0" y="0"/>
              <wp:positionH relativeFrom="column">
                <wp:posOffset>-729615</wp:posOffset>
              </wp:positionH>
              <wp:positionV relativeFrom="paragraph">
                <wp:posOffset>211759</wp:posOffset>
              </wp:positionV>
              <wp:extent cx="7562850" cy="28800"/>
              <wp:effectExtent l="0" t="0" r="0" b="952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2850" cy="288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00008B"/>
                          </a:gs>
                          <a:gs pos="50000">
                            <a:srgbClr val="FF0000"/>
                          </a:gs>
                          <a:gs pos="100000">
                            <a:srgbClr val="FFA300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7014B0" id="Rectangle 9" o:spid="_x0000_s1026" style="position:absolute;margin-left:-57.45pt;margin-top:16.65pt;width:595.5pt;height: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" fillcolor="#00008b" stroked="f" strokeweight="1pt">
              <v:fill color2="#ffa300" rotate="t" angle="90" colors="0 #00008b;.5 red;1 #ffa300" focus="100%" type="gradient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796353F4" wp14:editId="68B09E89">
          <wp:simplePos x="0" y="0"/>
          <wp:positionH relativeFrom="margin">
            <wp:posOffset>5358130</wp:posOffset>
          </wp:positionH>
          <wp:positionV relativeFrom="paragraph">
            <wp:posOffset>-240996</wp:posOffset>
          </wp:positionV>
          <wp:extent cx="759460" cy="431800"/>
          <wp:effectExtent l="0" t="0" r="2540" b="6350"/>
          <wp:wrapNone/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46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26228" w14:textId="53FEF36D" w:rsidR="008A0222" w:rsidRDefault="008A0222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96C69D7" wp14:editId="45D1FB01">
          <wp:simplePos x="0" y="0"/>
          <wp:positionH relativeFrom="margin">
            <wp:align>center</wp:align>
          </wp:positionH>
          <wp:positionV relativeFrom="paragraph">
            <wp:posOffset>-175895</wp:posOffset>
          </wp:positionV>
          <wp:extent cx="1264920" cy="719455"/>
          <wp:effectExtent l="0" t="0" r="0" b="4445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92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07E98B" w14:textId="089769BE" w:rsidR="00910190" w:rsidRDefault="00910190">
    <w:pPr>
      <w:pStyle w:val="Header"/>
    </w:pPr>
  </w:p>
  <w:p w14:paraId="33C0553F" w14:textId="11934F95" w:rsidR="00910190" w:rsidRDefault="0091019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AB8F03F" wp14:editId="275D8ED5">
              <wp:simplePos x="0" y="0"/>
              <wp:positionH relativeFrom="column">
                <wp:posOffset>-729615</wp:posOffset>
              </wp:positionH>
              <wp:positionV relativeFrom="paragraph">
                <wp:posOffset>275259</wp:posOffset>
              </wp:positionV>
              <wp:extent cx="7562850" cy="4508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2850" cy="4508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rgbClr val="00008B"/>
                          </a:gs>
                          <a:gs pos="50000">
                            <a:srgbClr val="FF0000"/>
                          </a:gs>
                          <a:gs pos="100000">
                            <a:srgbClr val="FFA300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0D3267" id="Rectangle 2" o:spid="_x0000_s1026" style="position:absolute;margin-left:-57.45pt;margin-top:21.65pt;width:595.5pt;height:3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" fillcolor="#00008b" stroked="f" strokeweight="1pt">
              <v:fill color2="#ffa300" rotate="t" angle="90" colors="0 #00008b;.5 red;1 #ffa300" focus="100%" type="gradient"/>
            </v:rect>
          </w:pict>
        </mc:Fallback>
      </mc:AlternateContent>
    </w:r>
  </w:p>
  <w:p w14:paraId="4C40B8E8" w14:textId="5950F351" w:rsidR="00910190" w:rsidRDefault="00910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95FD2"/>
    <w:multiLevelType w:val="hybridMultilevel"/>
    <w:tmpl w:val="9D9E4B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FB7F4A"/>
    <w:multiLevelType w:val="hybridMultilevel"/>
    <w:tmpl w:val="B7A02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356630">
    <w:abstractNumId w:val="0"/>
  </w:num>
  <w:num w:numId="2" w16cid:durableId="6073519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DQyMzA3NDAwNbBU0lEKTi0uzszPAykwrAUAR29o9CwAAAA="/>
  </w:docVars>
  <w:rsids>
    <w:rsidRoot w:val="004762FB"/>
    <w:rsid w:val="00106CA2"/>
    <w:rsid w:val="00150705"/>
    <w:rsid w:val="001953FE"/>
    <w:rsid w:val="001A03F7"/>
    <w:rsid w:val="001E1E76"/>
    <w:rsid w:val="001F5CE5"/>
    <w:rsid w:val="00213929"/>
    <w:rsid w:val="002166D1"/>
    <w:rsid w:val="002B6E0B"/>
    <w:rsid w:val="002D2F31"/>
    <w:rsid w:val="002F152A"/>
    <w:rsid w:val="003560D1"/>
    <w:rsid w:val="003A708F"/>
    <w:rsid w:val="003C32EB"/>
    <w:rsid w:val="004449C2"/>
    <w:rsid w:val="00456E99"/>
    <w:rsid w:val="004762FB"/>
    <w:rsid w:val="00491F0E"/>
    <w:rsid w:val="004C3B86"/>
    <w:rsid w:val="004F070A"/>
    <w:rsid w:val="00512E09"/>
    <w:rsid w:val="005539ED"/>
    <w:rsid w:val="00575997"/>
    <w:rsid w:val="005D2321"/>
    <w:rsid w:val="005D6268"/>
    <w:rsid w:val="00607756"/>
    <w:rsid w:val="0063092C"/>
    <w:rsid w:val="006F6387"/>
    <w:rsid w:val="007A6ADF"/>
    <w:rsid w:val="00840FA9"/>
    <w:rsid w:val="008A0222"/>
    <w:rsid w:val="008A677C"/>
    <w:rsid w:val="00910190"/>
    <w:rsid w:val="00910D67"/>
    <w:rsid w:val="00912721"/>
    <w:rsid w:val="00922312"/>
    <w:rsid w:val="00930FB8"/>
    <w:rsid w:val="00973845"/>
    <w:rsid w:val="00984BE8"/>
    <w:rsid w:val="009865EF"/>
    <w:rsid w:val="00A128F5"/>
    <w:rsid w:val="00A55690"/>
    <w:rsid w:val="00A56871"/>
    <w:rsid w:val="00A807B1"/>
    <w:rsid w:val="00AB7351"/>
    <w:rsid w:val="00B15100"/>
    <w:rsid w:val="00B32E56"/>
    <w:rsid w:val="00B36627"/>
    <w:rsid w:val="00B55471"/>
    <w:rsid w:val="00B8319E"/>
    <w:rsid w:val="00C66F9C"/>
    <w:rsid w:val="00C91641"/>
    <w:rsid w:val="00CD6B61"/>
    <w:rsid w:val="00D54CE7"/>
    <w:rsid w:val="00D60392"/>
    <w:rsid w:val="00D66661"/>
    <w:rsid w:val="00D83061"/>
    <w:rsid w:val="00D9300D"/>
    <w:rsid w:val="00D955EC"/>
    <w:rsid w:val="00DD437B"/>
    <w:rsid w:val="00DF36CC"/>
    <w:rsid w:val="00E042B0"/>
    <w:rsid w:val="00E169BB"/>
    <w:rsid w:val="00E449E2"/>
    <w:rsid w:val="00FA2451"/>
    <w:rsid w:val="00FD20C0"/>
    <w:rsid w:val="00FD2146"/>
    <w:rsid w:val="00FE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6C2C0"/>
  <w15:chartTrackingRefBased/>
  <w15:docId w15:val="{65A50438-A789-4149-B937-B73F2ED03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theme="minorBidi"/>
        <w:sz w:val="24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471"/>
    <w:rPr>
      <w:rFonts w:cs="Times New Roman"/>
      <w:color w:val="000000"/>
      <w:kern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62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2FB"/>
    <w:rPr>
      <w:rFonts w:cs="Times New Roman"/>
      <w:color w:val="000000"/>
      <w:kern w:val="2"/>
    </w:rPr>
  </w:style>
  <w:style w:type="paragraph" w:styleId="Footer">
    <w:name w:val="footer"/>
    <w:basedOn w:val="Normal"/>
    <w:link w:val="FooterChar"/>
    <w:uiPriority w:val="99"/>
    <w:unhideWhenUsed/>
    <w:rsid w:val="004762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2FB"/>
    <w:rPr>
      <w:rFonts w:cs="Times New Roman"/>
      <w:color w:val="000000"/>
      <w:kern w:val="2"/>
    </w:rPr>
  </w:style>
  <w:style w:type="table" w:styleId="TableGrid">
    <w:name w:val="Table Grid"/>
    <w:basedOn w:val="TableNormal"/>
    <w:uiPriority w:val="39"/>
    <w:rsid w:val="00910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677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8A67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7T00:42:21.372"/>
    </inkml:context>
    <inkml:brush xml:id="br0">
      <inkml:brushProperty name="width" value="0.05003" units="cm"/>
      <inkml:brushProperty name="height" value="0.05003" units="cm"/>
    </inkml:brush>
  </inkml:definitions>
  <inkml:trace contextRef="#ctx0" brushRef="#br0">1 1802 24575,'47'-58'0,"0"4"0,10-4 0,6-2 0,-26 25 0,0-1 0,4-5 0,0 0 0,1-1 0,0-1 0,1-5 0,0-2 0,1 0 0,0-1 0,1-2 0,-1-1 0,-1-1 0,-1-1 0,0 3 0,-2-1 0,-4 0 0,-1 1 0,-3 3 0,-1 2 0,-4 0 0,-4 2 0,9-30 0,-10 12 0,-12 13 0,-9 14 0,-14 15 0,-25 9 0,-25 13 0,-11 9 0,-8 13 0,1 17 0,38-9 0,1 3 0,0 3 0,2 2 0,-1 4 0,3 1 0,3 0 0,3 1 0,-2 7 0,2 2 0,6 0 0,2 2 0,0 5 0,1 0 0,4 1 0,3 1 0,2-1 0,3 1 0,2-6 0,3-2 0,4-1 0,1-1 0,0 41 0,1-10 0,21-20 0,11-25 0,16-17 0,12-15 0,3-18 0,10-16 0,-7-23 0,-30 12 0,-2-4 0,-5 2 0,-1-2 0,1-6 0,-1 0 0,13-39 0,-10-1 0,-14 13 0,-11 13 0,-9 20 0,-13 18 0,-17 12 0,-30 10 0,-13 25 0,-16 16 0,49-12 0,1 5 0,0 4 0,2 2 0,3 0 0,2 1 0,-28 38 0,19-13 0,15-6 0,15-20 0,8-12 0,20-12 0,14-10 0,13-15 0,37-33 0,-36 13 0,-1-1 0</inkml:trace>
  <inkml:trace contextRef="#ctx0" brushRef="#br0" timeOffset="726">919 749 24575,'45'-53'0,"-1"0"0,28-7 0,-72 138 0,-1-27 0,0 3 0,-2 5 0,0 2 0,-2 3 0,-2 1 0,-4 3 0,0 0 0,2 1 0,0-1 0,-2 2 0,0-1 0,3-8 0,1-1 0,-2-4 0,-1-1 0,-6 37 0,1-9 0,5-29 0,7-22 0,2-34 0,1-40 0,10-46 0,-1 25 0,1-3 0,2-5 0,1-1 0,4-7 0,0 0 0,-1 0 0,-1 1 0,1 4 0,-1 2 0,0 5 0,-1 1 0,-2 1 0,1 3 0,0 8 0,0 2 0,10-43 0,-4 22 0,-4 23 0,-2 18 0,3 13 0,0 11 0,3 5 0,3 4 0,0 5 0,2 17 0,-5 15 0,-5 18 0,-8 7 0,-4 13 0,1 3 0,-12 8 0,-17 5 0,9-44 0,-5-1 0,-7-1 0,-5-1 0,0 1 0,0-2 0,1-5 0,0-2 0,-37 31 0,7-11 0,5-18 0,14-14 0,15-13 0,13-12 0,9-25 0,29-10 0,13-19 0,13 12 0,12 10 0,-2 11 0,2 9 0,-7 5 0,-6 4 0,-8 2 0,-7 1 0,-12 9 0,-7 3 0,-16 18 0,-7 5 0</inkml:trace>
  <inkml:trace contextRef="#ctx0" brushRef="#br0" timeOffset="1219">417 673 24575,'-8'-58'0,"0"-1"0,1 7 0,3 4 0,11-18 0,25 3 0,22 6 0,27 2 0,-32 27 0,3 2 0,5 0 0,3 1 0,5 1 0,3 3 0,-1 5 0,0 3 0,2 1 0,-2 2 0,-3 4 0,-2 2 0,-6 1 0,-2 3 0,35 20 0,-23 18 0,-26 35 0,-28-23 0,-8 4 0,-9 10 0,-8 3 0,-6 5 0,-6 1 0,-12 7 0,-7 0-254,-11 2 0,-4 0 0,16-23 0,-1 0 0,-1-1 254,-1 0 0,-2 0 0,0 0 0,0 0 0,1 0 0,-1-1 0,1-5 0,0 0 0,2-2 0,-13 18 0,3-2 0,7-8 0,5-2 0,8-9 0,5-4 0,-8 21 0,17-21 0,15-18 0,27-13 0,23-12 0,48-39 0,-27 7 0,6-6 0,-14 4 0,2-3 0,1-3 0,5-8 0,2-2 0,0-1 0,3-2 0,1 0 0,0 0-249,3-1 0,0 0 0,-1 1 0,-2 3 0,-1 1 0,-1 2 249,-2 3 0,0 1 0,-2 3 0,-6 5 0,-1 2 0,-1 2 0,15-6 0,-2 5 0,-11 9 0,-1 4 0,-4 0 0,-2 3 0,39-4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867395-39DA-4DCE-83F1-AE14B2D48C1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Stuart (Brighton Centre for Hearing Impaired)</dc:creator>
  <cp:keywords/>
  <dc:description/>
  <cp:lastModifiedBy>Claire</cp:lastModifiedBy>
  <cp:revision>2</cp:revision>
  <dcterms:created xsi:type="dcterms:W3CDTF">2023-02-08T11:57:00Z</dcterms:created>
  <dcterms:modified xsi:type="dcterms:W3CDTF">2023-02-08T11:57:00Z</dcterms:modified>
</cp:coreProperties>
</file>